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2903A6" w14:paraId="53DCDDE9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FE1149" w14:textId="70534645" w:rsid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14:paraId="4A6B7625" w14:textId="06FFA3E5" w:rsidR="00B46F2E" w:rsidRPr="00002C8D" w:rsidRDefault="00B46F2E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 :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Sciences</w:t>
            </w:r>
            <w:proofErr w:type="gramEnd"/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Exactes</w:t>
            </w:r>
          </w:p>
          <w:p w14:paraId="53EA055F" w14:textId="3820E52B" w:rsidR="00002C8D" w:rsidRPr="00002C8D" w:rsidRDefault="00002C8D" w:rsidP="00CF5DB4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Informatique</w:t>
            </w:r>
          </w:p>
        </w:tc>
      </w:tr>
    </w:tbl>
    <w:p w14:paraId="5B3A09A9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502E26" w14:paraId="3DD864AE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18650" w14:textId="3476A15F" w:rsidR="00002C8D" w:rsidRPr="00002C8D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14:paraId="55DA96CF" w14:textId="77777777" w:rsidR="00002C8D" w:rsidRPr="00002C8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à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 xml:space="preserve"> publier dans le site Web de l’institution)</w:t>
            </w:r>
          </w:p>
        </w:tc>
      </w:tr>
      <w:tr w:rsidR="00002C8D" w:rsidRPr="002903A6" w14:paraId="2DEA2C93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9B4D1D" w14:textId="209C27FC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DB2804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 : </w:t>
            </w:r>
            <w:r w:rsidR="00D84160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 </w:t>
            </w:r>
            <w:r w:rsidR="00676DBC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Vision </w:t>
            </w:r>
            <w:r w:rsidR="007720B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artificielle</w:t>
            </w:r>
          </w:p>
        </w:tc>
      </w:tr>
    </w:tbl>
    <w:p w14:paraId="0BBCD17B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2903A6" w14:paraId="5A02CDFA" w14:textId="77777777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BD197F" w14:textId="77777777" w:rsidR="00002C8D" w:rsidRPr="00002C8D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8817B9" w14:textId="11CFF644" w:rsidR="00002C8D" w:rsidRPr="00002C8D" w:rsidRDefault="00CF5DB4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2804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2903A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ACHIR BOUIADJRA Rochdi</w:t>
            </w:r>
          </w:p>
        </w:tc>
      </w:tr>
      <w:tr w:rsidR="00CF5DB4" w:rsidRPr="002903A6" w14:paraId="22832B0D" w14:textId="77777777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8A4CB62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1B4718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DB2804" w14:paraId="71138347" w14:textId="77777777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176891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134A29" w14:textId="36C9F2FE" w:rsidR="00002C8D" w:rsidRPr="00002C8D" w:rsidRDefault="00380716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hyperlink r:id="rId5" w:history="1">
              <w:r w:rsidRPr="00BD7227">
                <w:rPr>
                  <w:rStyle w:val="Lienhypertexte"/>
                  <w:rFonts w:ascii="Times New Roman" w:eastAsia="Times New Roman" w:hAnsi="Times New Roman" w:cs="Times New Roman"/>
                  <w:lang w:val="fr-FR" w:eastAsia="fr-FR"/>
                </w:rPr>
                <w:t>r.bachir-bouiadjra@univ-mascara.dz</w:t>
              </w:r>
            </w:hyperlink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0C54F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6E4D4E" w14:textId="72274C71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98687F" w14:textId="4325183F"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DD50F" w14:textId="68AC7EAA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14:paraId="626BA00F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A02B0A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9FD601" w14:textId="4C3B2D70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E1C71F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A0B32D" w14:textId="2C7B7BF8" w:rsidR="00002C8D" w:rsidRPr="00002C8D" w:rsidRDefault="002903A6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Lun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0680B1" w14:textId="44D60294"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83DABF" w14:textId="5F33EB29" w:rsidR="00002C8D" w:rsidRPr="00002C8D" w:rsidRDefault="00676DBC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0.30</w:t>
            </w:r>
          </w:p>
        </w:tc>
      </w:tr>
      <w:tr w:rsidR="00CF5DB4" w:rsidRPr="00DB2804" w14:paraId="5D7C799F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E85503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22DB4" w14:textId="5B1E31AD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703585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C21511" w14:textId="3422C1A3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AF20A5" w14:textId="3235A249"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8409E5" w14:textId="0643B2C8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14:paraId="3F8E4C38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52A407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6B5D28" w14:textId="2DBA0A7A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E1C5B6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AAC77" w14:textId="552F449E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670070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888CCD" w14:textId="61FFB4B8" w:rsidR="00002C8D" w:rsidRPr="00002C8D" w:rsidRDefault="00D8416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2</w:t>
            </w:r>
          </w:p>
        </w:tc>
      </w:tr>
    </w:tbl>
    <w:p w14:paraId="42A4056F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69"/>
        <w:gridCol w:w="1419"/>
        <w:gridCol w:w="1417"/>
        <w:gridCol w:w="851"/>
        <w:gridCol w:w="1134"/>
        <w:gridCol w:w="851"/>
        <w:gridCol w:w="989"/>
        <w:gridCol w:w="851"/>
      </w:tblGrid>
      <w:tr w:rsidR="00C4042F" w:rsidRPr="002903A6" w14:paraId="69D9EAA2" w14:textId="77777777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7156E8" w14:textId="77777777"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14:paraId="7C1FC51D" w14:textId="77777777"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B2804" w14:paraId="2894B077" w14:textId="77777777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0B47DA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D071D4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ABA09E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3D95A1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21F3A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B2804" w14:paraId="47B2BB16" w14:textId="77777777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B428824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26DAEC8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D72976" w14:textId="422A45F3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5E88FA" w14:textId="6F5E2F80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B9DB6D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proofErr w:type="gramStart"/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  <w:proofErr w:type="gramEnd"/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23C123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B51BB5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proofErr w:type="gramStart"/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  <w:proofErr w:type="gramEnd"/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F4A6E0" w14:textId="2FA07D75" w:rsidR="00002C8D" w:rsidRPr="00002C8D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DB2804" w:rsidRPr="00DB2804" w14:paraId="6C724449" w14:textId="77777777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0216C" w14:textId="5C9C67C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CEEB54" w14:textId="794163BE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6A6BE" w14:textId="63957F4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7ADD4" w14:textId="408258C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345995" w14:textId="2D43931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5D927A" w14:textId="5C6A596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C93AFF" w14:textId="75DDE36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91909" w14:textId="76F4ED6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0B972B63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B29270" w14:textId="23587F0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8BE83" w14:textId="29D6008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169C0" w14:textId="141D246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62D37F" w14:textId="5B7E375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8ACCA" w14:textId="21538DB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9B2BF" w14:textId="76FB4A0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B42C5" w14:textId="67CE78C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BD634B" w14:textId="146E556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5D64934D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82119" w14:textId="150D92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A9565" w14:textId="11E0285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23150" w14:textId="4A9B4FD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BA99EF" w14:textId="3D0A2E3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B057CA" w14:textId="62ECABD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24C4C9" w14:textId="62B9E9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9E3C25" w14:textId="167A090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762B35" w14:textId="1796FD2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02C295AC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3E555" w14:textId="44B333C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31F174" w14:textId="5F77985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8C77B" w14:textId="7E6DDE8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D99972" w14:textId="4353BC5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E06322" w14:textId="2C6D056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7FC72" w14:textId="3436D1D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C8D3D" w14:textId="6455374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31F3F" w14:textId="09C1A14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4DF36283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49C88" w14:textId="3128B7C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25FE54" w14:textId="47A21C6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9A9CBB" w14:textId="2836568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7B7EF5" w14:textId="2CC8A38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272B8" w14:textId="63A42FB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7BE1B" w14:textId="4E41EB3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04F3AA" w14:textId="08F8DCF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04A323" w14:textId="361CC68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58FB914A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70B8B" w14:textId="30F388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27FB4" w14:textId="00B4BE4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9FCAC" w14:textId="15AF49F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AF3BFC" w14:textId="17A7A69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D02CB" w14:textId="021FC3D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11431" w14:textId="071EE67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F06B9A" w14:textId="00BA536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5CB795" w14:textId="51E95DA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601ACA2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40"/>
        <w:gridCol w:w="1446"/>
        <w:gridCol w:w="1417"/>
        <w:gridCol w:w="851"/>
        <w:gridCol w:w="1135"/>
        <w:gridCol w:w="851"/>
        <w:gridCol w:w="995"/>
        <w:gridCol w:w="815"/>
      </w:tblGrid>
      <w:tr w:rsidR="00002C8D" w:rsidRPr="002903A6" w14:paraId="333B3091" w14:textId="77777777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489A25" w14:textId="77777777"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14:paraId="014E4860" w14:textId="77777777"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B2804" w14:paraId="0DC6C3FA" w14:textId="77777777" w:rsidTr="002903A6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C2EC2B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EAE328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195A32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A62A00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A602D0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14:paraId="7341EDDF" w14:textId="77777777" w:rsidTr="002903A6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D58FC34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9D01B12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AB8CFB" w14:textId="5943DF34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4C545F" w14:textId="14A2C5F9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4D9C87" w14:textId="41C974FB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7A9C9E" w14:textId="67F9C58E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D72E5D" w14:textId="113714C0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1AA53E" w14:textId="39813E5E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2903A6" w:rsidRPr="00DB2804" w14:paraId="516C7935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F869D" w14:textId="1BAD326B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2903A6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BACHIR BOUIADJRA Rochdi</w:t>
            </w: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EBFF96" w14:textId="5E73F6D4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2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B9136D" w14:textId="6DCE1DB2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DIMANCHE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2B390E" w14:textId="68B1CD25" w:rsidR="002903A6" w:rsidRPr="00002C8D" w:rsidRDefault="00676DBC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08.30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389C9D" w14:textId="0341FD03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CF44B" w14:textId="35FE990B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94E978" w14:textId="2EE22DAA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CD5CC3" w14:textId="477D5993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539C30EE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2D453" w14:textId="30BC18B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84779" w14:textId="766C386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EAC632" w14:textId="7A720EF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C252D1" w14:textId="6C7FB5E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EFEFEC" w14:textId="0866D82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3FBF7" w14:textId="37B7272E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5F44B" w14:textId="3D105C7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9B89D" w14:textId="22554A4E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7494F578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E08C2" w14:textId="1E181EC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2BC56" w14:textId="3B0DDE5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B0227C" w14:textId="0BAE774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27B09D" w14:textId="2BAC4A6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F280B" w14:textId="34A7FD4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FD988" w14:textId="1498600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8FE57" w14:textId="12B0682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21178" w14:textId="04B4446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3D6219F4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9E45F" w14:textId="1F05017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ADA04" w14:textId="1E618A5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EAAC90" w14:textId="5BAAEEA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EAD360" w14:textId="2BA7B3D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BD329" w14:textId="2CD9694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088BD" w14:textId="37C21CD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A8104" w14:textId="34DDB0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2465CD" w14:textId="3F22CB4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58A48C77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A6D1F" w14:textId="5B45112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89230B" w14:textId="1E165EF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21C4F" w14:textId="47D2A0B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4EF33" w14:textId="46445DE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E92B9A" w14:textId="7AF28E2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A9600" w14:textId="6F5715F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95CC8" w14:textId="0402828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895C3E" w14:textId="4793968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1249815E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D982F" w14:textId="78AB683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40C95" w14:textId="6D51DD8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536ADF" w14:textId="3092083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37D66F" w14:textId="03B0CC1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A4FF7" w14:textId="6432B92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4AA94C" w14:textId="15B5380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D9809" w14:textId="5431CDE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E596E" w14:textId="62C900D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E9D434B" w14:textId="3BBD74E9"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74"/>
        <w:gridCol w:w="7508"/>
      </w:tblGrid>
      <w:tr w:rsidR="00002C8D" w:rsidRPr="00002C8D" w14:paraId="2FC6610B" w14:textId="77777777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7947D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SCRIPTIF DU COURS</w:t>
            </w:r>
          </w:p>
        </w:tc>
      </w:tr>
      <w:tr w:rsidR="00002C8D" w:rsidRPr="002903A6" w14:paraId="29AE3DE2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85BD95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A9F1CF" w14:textId="665E0596" w:rsidR="00002C8D" w:rsidRPr="007720BD" w:rsidRDefault="007720B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720BD">
              <w:rPr>
                <w:lang w:val="fr-FR"/>
              </w:rPr>
              <w:t>Découvrir et expérimenter les techniques de base en traitement d'Images</w:t>
            </w:r>
          </w:p>
        </w:tc>
      </w:tr>
      <w:tr w:rsidR="00002C8D" w:rsidRPr="00002C8D" w14:paraId="7F9A2AE3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88DCF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91F614" w14:textId="406DB143" w:rsidR="00002C8D" w:rsidRPr="00002C8D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Méthodologique</w:t>
            </w:r>
          </w:p>
        </w:tc>
      </w:tr>
      <w:tr w:rsidR="00002C8D" w:rsidRPr="00502E26" w14:paraId="64EA35F2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6C4D8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E853F8" w14:textId="15878C1E" w:rsidR="00B46F2E" w:rsidRPr="007720BD" w:rsidRDefault="007720BD" w:rsidP="00D84160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proofErr w:type="gramStart"/>
            <w:r w:rsidRPr="007720BD">
              <w:rPr>
                <w:lang w:val="fr-FR"/>
              </w:rPr>
              <w:t>introduction</w:t>
            </w:r>
            <w:proofErr w:type="gramEnd"/>
            <w:r w:rsidRPr="007720BD">
              <w:rPr>
                <w:lang w:val="fr-FR"/>
              </w:rPr>
              <w:t xml:space="preserve"> • perception visuelle • échantillonnage et quantification • transformations 2d. histogrammes. Seuillages • méthodes d'interpolation • détection de contours • notions de morpho mathématiques • détection de régions, points d'intérêts • restauration d'images. </w:t>
            </w:r>
            <w:proofErr w:type="gramStart"/>
            <w:r w:rsidRPr="007720BD">
              <w:rPr>
                <w:lang w:val="fr-FR"/>
              </w:rPr>
              <w:t>notions</w:t>
            </w:r>
            <w:proofErr w:type="gramEnd"/>
            <w:r w:rsidRPr="007720BD">
              <w:rPr>
                <w:lang w:val="fr-FR"/>
              </w:rPr>
              <w:t xml:space="preserve"> de bruit • compression d'images fixes • traitement d'images pour la vidéo • notions d'imagerie volumique</w:t>
            </w:r>
          </w:p>
        </w:tc>
      </w:tr>
      <w:tr w:rsidR="00002C8D" w:rsidRPr="00002C8D" w14:paraId="3C19D813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24717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28373" w14:textId="51CA54C7" w:rsidR="00002C8D" w:rsidRPr="00002C8D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4</w:t>
            </w:r>
          </w:p>
        </w:tc>
      </w:tr>
      <w:tr w:rsidR="00002C8D" w:rsidRPr="00002C8D" w14:paraId="26EF2A2F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833023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A8363" w14:textId="11AA0928" w:rsidR="00002C8D" w:rsidRPr="00002C8D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</w:p>
        </w:tc>
      </w:tr>
      <w:tr w:rsidR="00002C8D" w:rsidRPr="00002C8D" w14:paraId="2014E02B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320FE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93862" w14:textId="41DCB6DB" w:rsidR="00002C8D" w:rsidRPr="00002C8D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25%</w:t>
            </w:r>
          </w:p>
        </w:tc>
      </w:tr>
      <w:tr w:rsidR="00002C8D" w:rsidRPr="00002C8D" w14:paraId="2AC7975D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E89FE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BF376" w14:textId="36E8E6C4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  <w:r w:rsidR="00380716">
              <w:rPr>
                <w:rFonts w:ascii="Times New Roman" w:eastAsia="Times New Roman" w:hAnsi="Times New Roman" w:cs="Times New Roman"/>
                <w:lang w:val="fr-FR" w:eastAsia="fr-FR"/>
              </w:rPr>
              <w:t>5%</w:t>
            </w:r>
          </w:p>
        </w:tc>
      </w:tr>
      <w:tr w:rsidR="00002C8D" w:rsidRPr="00380716" w14:paraId="445D19A8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0685AE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433536" w14:textId="26DB12C2" w:rsidR="00002C8D" w:rsidRPr="00002C8D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Note de TP</w:t>
            </w:r>
            <w:r w:rsidR="0038071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+ Note de Test + Note </w:t>
            </w:r>
            <w:r w:rsidR="00380716" w:rsidRPr="00002C8D">
              <w:rPr>
                <w:rFonts w:ascii="Times New Roman" w:eastAsia="Times New Roman" w:hAnsi="Times New Roman" w:cs="Times New Roman"/>
                <w:lang w:val="fr-FR" w:eastAsia="fr-FR"/>
              </w:rPr>
              <w:t>Participation</w:t>
            </w:r>
            <w:r w:rsidR="0038071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+ Note </w:t>
            </w:r>
            <w:r w:rsidR="00380716" w:rsidRPr="00002C8D">
              <w:rPr>
                <w:rFonts w:ascii="Times New Roman" w:eastAsia="Times New Roman" w:hAnsi="Times New Roman" w:cs="Times New Roman"/>
                <w:lang w:val="fr-FR" w:eastAsia="fr-FR"/>
              </w:rPr>
              <w:t>Assiduité</w:t>
            </w:r>
          </w:p>
        </w:tc>
      </w:tr>
      <w:tr w:rsidR="00002C8D" w:rsidRPr="002903A6" w14:paraId="71834389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AE0EFC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21884" w14:textId="492CEE30" w:rsidR="00002C8D" w:rsidRPr="00380716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lang w:val="fr-FR"/>
              </w:rPr>
              <w:t>Maitriser</w:t>
            </w:r>
            <w:r w:rsidRPr="00380716">
              <w:rPr>
                <w:lang w:val="fr-FR"/>
              </w:rPr>
              <w:t xml:space="preserve"> les méthodes </w:t>
            </w:r>
            <w:r w:rsidR="007720BD">
              <w:rPr>
                <w:lang w:val="fr-FR"/>
              </w:rPr>
              <w:t xml:space="preserve">de traitement des images. Découvrir le </w:t>
            </w:r>
            <w:proofErr w:type="spellStart"/>
            <w:r w:rsidR="007720BD">
              <w:rPr>
                <w:lang w:val="fr-FR"/>
              </w:rPr>
              <w:t>toolbox</w:t>
            </w:r>
            <w:proofErr w:type="spellEnd"/>
            <w:r w:rsidR="007720BD">
              <w:rPr>
                <w:lang w:val="fr-FR"/>
              </w:rPr>
              <w:t xml:space="preserve"> Image </w:t>
            </w:r>
            <w:proofErr w:type="spellStart"/>
            <w:r w:rsidR="007720BD">
              <w:rPr>
                <w:lang w:val="fr-FR"/>
              </w:rPr>
              <w:t>processing</w:t>
            </w:r>
            <w:proofErr w:type="spellEnd"/>
            <w:r w:rsidR="007720BD">
              <w:rPr>
                <w:lang w:val="fr-FR"/>
              </w:rPr>
              <w:t xml:space="preserve"> de Matlab. Découvrir la bibliothèque </w:t>
            </w:r>
            <w:proofErr w:type="spellStart"/>
            <w:r w:rsidR="007720BD">
              <w:rPr>
                <w:lang w:val="fr-FR"/>
              </w:rPr>
              <w:t>OpenCV</w:t>
            </w:r>
            <w:proofErr w:type="spellEnd"/>
            <w:r w:rsidR="007720BD">
              <w:rPr>
                <w:lang w:val="fr-FR"/>
              </w:rPr>
              <w:t>.</w:t>
            </w:r>
          </w:p>
        </w:tc>
      </w:tr>
    </w:tbl>
    <w:p w14:paraId="750512CE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907"/>
        <w:gridCol w:w="954"/>
        <w:gridCol w:w="833"/>
        <w:gridCol w:w="1071"/>
        <w:gridCol w:w="1565"/>
        <w:gridCol w:w="1581"/>
        <w:gridCol w:w="1606"/>
        <w:gridCol w:w="1823"/>
      </w:tblGrid>
      <w:tr w:rsidR="00002C8D" w:rsidRPr="002903A6" w14:paraId="0A3DD7BB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AF6836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002C8D" w14:paraId="20A0A691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89DAE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14:paraId="6D70A46D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22D4CE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4AB6C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5364B6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4B613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DDB003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B6109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A33A78" w14:textId="54932965"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date Consult.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pie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06E44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14:paraId="6C8B91D2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60D69F" w14:textId="7F7EEB19" w:rsidR="00002C8D" w:rsidRPr="00002C8D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Lundi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165054" w14:textId="7E0B91E9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473B1" w14:textId="66783655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7AE31C" w14:textId="2CC95A09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788A2" w14:textId="6567082B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17210" w14:textId="3CB156D4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B1A708" w14:textId="77777777" w:rsidR="00002C8D" w:rsidRPr="00002C8D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61A1DD" w14:textId="0EAFB3A6" w:rsidR="00002C8D" w:rsidRPr="00002C8D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  <w:tr w:rsidR="00002C8D" w:rsidRPr="00002C8D" w14:paraId="030A4EF1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660CEA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B46F2E" w14:paraId="157D010E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83368A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D00E7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C712B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26C915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FCFE1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ACEC4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2D70B6" w14:textId="178E9913"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49BA4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14:paraId="26A218B6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E2AD5" w14:textId="4CFB170C" w:rsidR="00002C8D" w:rsidRPr="00002C8D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Samedi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DE28CA" w14:textId="7597076C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CF8727" w14:textId="33BC30A1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0BEBA" w14:textId="197BAEA6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QCM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21E46D" w14:textId="37A806FF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OUI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742EB6" w14:textId="44213D80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0BAE9" w14:textId="43298027" w:rsidR="00002C8D" w:rsidRPr="00002C8D" w:rsidRDefault="003E0FA6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Online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F385D" w14:textId="18BA35B7" w:rsidR="00002C8D" w:rsidRPr="00002C8D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</w:tbl>
    <w:p w14:paraId="339AB830" w14:textId="77777777"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14:paraId="5198DA82" w14:textId="77777777"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434"/>
        <w:gridCol w:w="7764"/>
      </w:tblGrid>
      <w:tr w:rsidR="00002C8D" w:rsidRPr="00002C8D" w14:paraId="055D7C44" w14:textId="77777777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75056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2903A6" w14:paraId="6DF69318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74FE7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D2182F" w14:textId="6783FC84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7720BD" w14:paraId="2C04C471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75FFA0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68F17B" w14:textId="31416F91" w:rsidR="00002C8D" w:rsidRPr="00002C8D" w:rsidRDefault="007720B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Logiciel MATLAB et le </w:t>
            </w:r>
            <w:proofErr w:type="spellStart"/>
            <w:r>
              <w:rPr>
                <w:rFonts w:ascii="Times New Roman" w:eastAsia="Times New Roman" w:hAnsi="Times New Roman" w:cs="Times New Roman"/>
                <w:lang w:val="fr-FR" w:eastAsia="fr-FR"/>
              </w:rPr>
              <w:t>toolbox</w:t>
            </w:r>
            <w:proofErr w:type="spellEnd"/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 Image </w:t>
            </w:r>
            <w:proofErr w:type="spellStart"/>
            <w:r>
              <w:rPr>
                <w:rFonts w:ascii="Times New Roman" w:eastAsia="Times New Roman" w:hAnsi="Times New Roman" w:cs="Times New Roman"/>
                <w:lang w:val="fr-FR" w:eastAsia="fr-FR"/>
              </w:rPr>
              <w:t>Processing</w:t>
            </w:r>
            <w:proofErr w:type="spellEnd"/>
            <w:r>
              <w:rPr>
                <w:rFonts w:ascii="Times New Roman" w:eastAsia="Times New Roman" w:hAnsi="Times New Roman" w:cs="Times New Roman"/>
                <w:lang w:val="fr-FR" w:eastAsia="fr-FR"/>
              </w:rPr>
              <w:t>, logiciel Python et ses bibliothèques.</w:t>
            </w:r>
          </w:p>
        </w:tc>
      </w:tr>
      <w:tr w:rsidR="00002C8D" w:rsidRPr="00380716" w14:paraId="56A47364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F0E4D6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lastRenderedPageBreak/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AFBAF8" w14:textId="3AB5B23F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14:paraId="42C20AB6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EB9F1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773CA" w14:textId="2ED5DF76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val="fr-FR" w:eastAsia="fr-FR"/>
              </w:rPr>
              <w:t>PCs</w:t>
            </w:r>
            <w:proofErr w:type="spellEnd"/>
          </w:p>
        </w:tc>
      </w:tr>
      <w:tr w:rsidR="00002C8D" w:rsidRPr="00002C8D" w14:paraId="02748758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21CB8C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A93E" w14:textId="75F075B8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2903A6" w14:paraId="67589FF5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78E9F3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F33F2" w14:textId="24E10B95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DFD5A10" w14:textId="77777777"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159"/>
        <w:gridCol w:w="7465"/>
      </w:tblGrid>
      <w:tr w:rsidR="00002C8D" w:rsidRPr="00002C8D" w14:paraId="46ACC6BE" w14:textId="77777777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A2052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002C8D" w:rsidRPr="002903A6" w14:paraId="2005632C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51407C" w14:textId="77777777" w:rsidR="00002C8D" w:rsidRPr="00002C8D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00E21F" w14:textId="32F28691" w:rsidR="00380716" w:rsidRDefault="00380716" w:rsidP="00380716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Maitriser l</w:t>
            </w:r>
            <w:r w:rsidR="00A4010D">
              <w:rPr>
                <w:rFonts w:ascii="Times New Roman" w:eastAsia="Times New Roman" w:hAnsi="Times New Roman" w:cs="Times New Roman"/>
                <w:lang w:val="fr-FR" w:eastAsia="fr-FR"/>
              </w:rPr>
              <w:t>es techniques du traitement d’images.</w:t>
            </w:r>
          </w:p>
          <w:p w14:paraId="351C76C6" w14:textId="347977B7" w:rsidR="00380716" w:rsidRPr="00002C8D" w:rsidRDefault="00380716" w:rsidP="00380716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Maitriser 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>l</w:t>
            </w:r>
            <w:r w:rsidR="00A4010D">
              <w:rPr>
                <w:rFonts w:ascii="Times New Roman" w:eastAsia="Times New Roman" w:hAnsi="Times New Roman" w:cs="Times New Roman"/>
                <w:lang w:val="fr-FR" w:eastAsia="fr-FR"/>
              </w:rPr>
              <w:t>es logiciels du TI (Matlab, Python)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>.</w:t>
            </w:r>
          </w:p>
        </w:tc>
      </w:tr>
      <w:tr w:rsidR="00002C8D" w:rsidRPr="002903A6" w14:paraId="0951E72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BA4F47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84A95" w14:textId="01836B73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14:paraId="65328CEF" w14:textId="77777777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2DC02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7720BD" w14:paraId="3F92D794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55A010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DA254F" w14:textId="42C6F378" w:rsidR="007720BD" w:rsidRPr="007720BD" w:rsidRDefault="007720BD" w:rsidP="00380716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rFonts w:ascii="Times New Roman" w:eastAsia="Times New Roman" w:hAnsi="Times New Roman" w:cs="Times New Roman"/>
                <w:lang w:eastAsia="fr-FR"/>
              </w:rPr>
            </w:pPr>
            <w:r>
              <w:t xml:space="preserve">Mohamed </w:t>
            </w:r>
            <w:proofErr w:type="spellStart"/>
            <w:proofErr w:type="gramStart"/>
            <w:r>
              <w:t>Elgendy</w:t>
            </w:r>
            <w:proofErr w:type="spellEnd"/>
            <w:r>
              <w:t xml:space="preserve"> ,</w:t>
            </w:r>
            <w:proofErr w:type="gramEnd"/>
            <w:r>
              <w:t xml:space="preserve"> Deep Learning for Vision Systems, Manning; 1st edition </w:t>
            </w:r>
          </w:p>
          <w:p w14:paraId="70B8E4FA" w14:textId="003533F3" w:rsidR="007720BD" w:rsidRPr="007720BD" w:rsidRDefault="007720BD" w:rsidP="00380716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rFonts w:ascii="Times New Roman" w:eastAsia="Times New Roman" w:hAnsi="Times New Roman" w:cs="Times New Roman"/>
                <w:lang w:eastAsia="fr-FR"/>
              </w:rPr>
            </w:pPr>
            <w:r>
              <w:t xml:space="preserve">Diane </w:t>
            </w:r>
            <w:proofErr w:type="spellStart"/>
            <w:r>
              <w:t>Lingrand</w:t>
            </w:r>
            <w:proofErr w:type="spellEnd"/>
            <w:r>
              <w:t xml:space="preserve">, Introduction au </w:t>
            </w:r>
            <w:proofErr w:type="spellStart"/>
            <w:r>
              <w:t>Traitement</w:t>
            </w:r>
            <w:proofErr w:type="spellEnd"/>
            <w:r>
              <w:t xml:space="preserve"> </w:t>
            </w:r>
            <w:proofErr w:type="spellStart"/>
            <w:r>
              <w:t>d'Images</w:t>
            </w:r>
            <w:proofErr w:type="spellEnd"/>
            <w:r>
              <w:t xml:space="preserve">, </w:t>
            </w:r>
            <w:proofErr w:type="spellStart"/>
            <w:r>
              <w:t>Vuibert</w:t>
            </w:r>
            <w:proofErr w:type="spellEnd"/>
            <w:r>
              <w:t xml:space="preserve"> 2004 - A. Jain, Fundamentals of Digital Image Processing, Prentice Hall, 1989. </w:t>
            </w:r>
          </w:p>
          <w:p w14:paraId="5839E1A8" w14:textId="5E81034A" w:rsidR="00380716" w:rsidRPr="007720BD" w:rsidRDefault="007720BD" w:rsidP="00380716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rFonts w:ascii="Times New Roman" w:eastAsia="Times New Roman" w:hAnsi="Times New Roman" w:cs="Times New Roman"/>
                <w:lang w:eastAsia="fr-FR"/>
              </w:rPr>
            </w:pPr>
            <w:r>
              <w:t xml:space="preserve">Rafael C. Gonzalez et </w:t>
            </w:r>
            <w:proofErr w:type="spellStart"/>
            <w:r>
              <w:t>Richart</w:t>
            </w:r>
            <w:proofErr w:type="spellEnd"/>
            <w:r>
              <w:t xml:space="preserve"> E. Woods, Digital Image Processing, Person International Edition</w:t>
            </w:r>
            <w:r w:rsidR="00A4010D">
              <w:t>.</w:t>
            </w:r>
          </w:p>
        </w:tc>
      </w:tr>
      <w:tr w:rsidR="00002C8D" w:rsidRPr="00002C8D" w14:paraId="21B3CADA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6511A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232CE" w14:textId="63FD6CB4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14:paraId="652DD78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06B67A" w14:textId="1F210298" w:rsidR="00002C8D" w:rsidRPr="00002C8D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14:paraId="5F93307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C5B0C" w14:textId="0E3C5C8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2903A6" w14:paraId="61CE9DC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B1BC0B" w14:textId="77777777" w:rsidR="00002C8D" w:rsidRPr="00002C8D" w:rsidRDefault="00002C8D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14:paraId="7F87CAB5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FF939C" w14:textId="3CB65A5F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E8736BA" w14:textId="77777777"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14:paraId="49B3F5A8" w14:textId="77777777"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C4042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7284213">
    <w:abstractNumId w:val="0"/>
  </w:num>
  <w:num w:numId="2" w16cid:durableId="1886024782">
    <w:abstractNumId w:val="1"/>
  </w:num>
  <w:num w:numId="3" w16cid:durableId="11639368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2903A6"/>
    <w:rsid w:val="00380716"/>
    <w:rsid w:val="003E0FA6"/>
    <w:rsid w:val="00502E26"/>
    <w:rsid w:val="005600EF"/>
    <w:rsid w:val="00624B98"/>
    <w:rsid w:val="00676DBC"/>
    <w:rsid w:val="006F1195"/>
    <w:rsid w:val="007720BD"/>
    <w:rsid w:val="007E4226"/>
    <w:rsid w:val="008823B3"/>
    <w:rsid w:val="008B2CC1"/>
    <w:rsid w:val="008F40B8"/>
    <w:rsid w:val="00A4010D"/>
    <w:rsid w:val="00B46F2E"/>
    <w:rsid w:val="00C4042F"/>
    <w:rsid w:val="00CE03D5"/>
    <w:rsid w:val="00CF5DB4"/>
    <w:rsid w:val="00D84160"/>
    <w:rsid w:val="00DB2804"/>
    <w:rsid w:val="00F031CB"/>
    <w:rsid w:val="00F26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7922E7"/>
  <w15:chartTrackingRefBased/>
  <w15:docId w15:val="{A2B48900-B164-42D9-B01D-436E12462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styleId="Mentionnonrsolue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.bachir-bouiadjra@univ-mascara.d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30</Words>
  <Characters>2921</Characters>
  <Application>Microsoft Office Word</Application>
  <DocSecurity>0</DocSecurity>
  <Lines>24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m Mohammed</dc:creator>
  <cp:keywords/>
  <dc:description/>
  <cp:lastModifiedBy>ROCHDI BACHIR</cp:lastModifiedBy>
  <cp:revision>2</cp:revision>
  <dcterms:created xsi:type="dcterms:W3CDTF">2023-02-19T21:59:00Z</dcterms:created>
  <dcterms:modified xsi:type="dcterms:W3CDTF">2023-02-19T21:59:00Z</dcterms:modified>
</cp:coreProperties>
</file>